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9720" w:type="dxa"/>
        <w:tblInd w:w="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355FB" w:rsidRPr="00C355FB" w14:paraId="0B1F7AAE" w14:textId="77777777" w:rsidTr="00C355FB">
        <w:tc>
          <w:tcPr>
            <w:tcW w:w="9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380010" w14:textId="02DE1EF4" w:rsidR="00C355FB" w:rsidRPr="00C355FB" w:rsidRDefault="00C355FB" w:rsidP="00C355FB">
            <w:pPr>
              <w:tabs>
                <w:tab w:val="center" w:pos="4320"/>
                <w:tab w:val="right" w:pos="8640"/>
              </w:tabs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sz w:val="28"/>
                <w:szCs w:val="28"/>
                <w:lang w:bidi="fa-IR"/>
              </w:rPr>
            </w:pPr>
            <w:r w:rsidRPr="00C355FB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به</w:t>
            </w:r>
            <w:r w:rsidRPr="00C355FB">
              <w:rPr>
                <w:rFonts w:ascii="Times New Roman" w:eastAsia="Times New Roman" w:hAnsi="Times New Roman" w:cs="B Nazanin" w:hint="eastAsia"/>
                <w:sz w:val="28"/>
                <w:szCs w:val="28"/>
                <w:rtl/>
                <w:lang w:bidi="fa-IR"/>
              </w:rPr>
              <w:t>‌</w:t>
            </w:r>
            <w:r w:rsidR="005515B7">
              <w:rPr>
                <w:rFonts w:ascii="Times New Roman" w:eastAsia="Times New Roman" w:hAnsi="Times New Roman" w:cs="B Nazanin"/>
                <w:sz w:val="28"/>
                <w:szCs w:val="28"/>
                <w:lang w:bidi="fa-IR"/>
              </w:rPr>
              <w:t xml:space="preserve"> </w:t>
            </w:r>
            <w:r w:rsidRPr="00C355FB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نام خدا</w:t>
            </w:r>
          </w:p>
          <w:p w14:paraId="1A674E44" w14:textId="291DD3EC" w:rsidR="00C355FB" w:rsidRPr="00C355FB" w:rsidRDefault="00D8611A" w:rsidP="00C355FB">
            <w:pPr>
              <w:tabs>
                <w:tab w:val="center" w:pos="4320"/>
                <w:tab w:val="right" w:pos="8640"/>
              </w:tabs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فاز شناخت و فهم </w:t>
            </w:r>
            <w:r w:rsidR="0009485A">
              <w:rPr>
                <w:rFonts w:ascii="Times New Roman" w:eastAsia="Times New Roman" w:hAnsi="Times New Roman" w:cs="B Nazanin"/>
                <w:b/>
                <w:bCs/>
                <w:sz w:val="36"/>
                <w:szCs w:val="36"/>
                <w:rtl/>
                <w:lang w:bidi="fa-IR"/>
              </w:rPr>
              <w:t>مسئلة</w:t>
            </w:r>
            <w:r w:rsidR="00C355FB" w:rsidRPr="00C355FB">
              <w:rPr>
                <w:rFonts w:ascii="Times New Roman" w:eastAsia="Times New Roman" w:hAnsi="Times New Roman"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="0009485A">
              <w:rPr>
                <w:rFonts w:ascii="Times New Roman" w:eastAsia="Times New Roman" w:hAnsi="Times New Roman" w:cs="B Nazanin"/>
                <w:b/>
                <w:bCs/>
                <w:sz w:val="36"/>
                <w:szCs w:val="36"/>
                <w:rtl/>
                <w:lang w:bidi="fa-IR"/>
              </w:rPr>
              <w:t>پروژة</w:t>
            </w:r>
            <w:r w:rsidR="00C355FB" w:rsidRPr="00C355FB">
              <w:rPr>
                <w:rFonts w:ascii="Times New Roman" w:eastAsia="Times New Roman" w:hAnsi="Times New Roman"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درس 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مبانی </w:t>
            </w:r>
            <w:r w:rsidR="00C355FB" w:rsidRPr="00C355FB">
              <w:rPr>
                <w:rFonts w:ascii="Times New Roman" w:eastAsia="Times New Roman" w:hAnsi="Times New Roman" w:cs="B Nazanin" w:hint="cs"/>
                <w:b/>
                <w:bCs/>
                <w:sz w:val="36"/>
                <w:szCs w:val="36"/>
                <w:rtl/>
                <w:lang w:bidi="fa-IR"/>
              </w:rPr>
              <w:t>داده</w:t>
            </w:r>
            <w:r w:rsidR="00C355FB" w:rsidRPr="00C355FB">
              <w:rPr>
                <w:rFonts w:ascii="Times New Roman" w:eastAsia="Times New Roman" w:hAnsi="Times New Roman" w:cs="B Nazanin" w:hint="eastAsia"/>
                <w:b/>
                <w:bCs/>
                <w:sz w:val="36"/>
                <w:szCs w:val="36"/>
                <w:rtl/>
                <w:lang w:bidi="fa-IR"/>
              </w:rPr>
              <w:t>‌</w:t>
            </w:r>
            <w:r w:rsidR="00C355FB" w:rsidRPr="00C355FB">
              <w:rPr>
                <w:rFonts w:ascii="Times New Roman" w:eastAsia="Times New Roman" w:hAnsi="Times New Roman" w:cs="B Nazanin" w:hint="cs"/>
                <w:b/>
                <w:bCs/>
                <w:sz w:val="36"/>
                <w:szCs w:val="36"/>
                <w:rtl/>
                <w:lang w:bidi="fa-IR"/>
              </w:rPr>
              <w:t>کاوی</w:t>
            </w:r>
          </w:p>
          <w:p w14:paraId="08324220" w14:textId="77777777" w:rsidR="00C355FB" w:rsidRPr="00C355FB" w:rsidRDefault="00C355FB" w:rsidP="00C355FB">
            <w:pPr>
              <w:tabs>
                <w:tab w:val="center" w:pos="4320"/>
                <w:tab w:val="right" w:pos="8640"/>
              </w:tabs>
              <w:bidi/>
              <w:spacing w:after="0" w:line="240" w:lineRule="auto"/>
              <w:jc w:val="center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lang w:bidi="fa-IR"/>
              </w:rPr>
            </w:pPr>
            <w:r w:rsidRPr="00C355FB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lang w:bidi="fa-IR"/>
              </w:rPr>
              <w:t>140</w:t>
            </w:r>
            <w:r w:rsidR="007618BB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lang w:bidi="fa-IR"/>
              </w:rPr>
              <w:t>1</w:t>
            </w:r>
            <w:r w:rsidRPr="00C355FB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lang w:bidi="fa-IR"/>
              </w:rPr>
              <w:t>-02</w:t>
            </w:r>
          </w:p>
        </w:tc>
      </w:tr>
      <w:tr w:rsidR="00C355FB" w:rsidRPr="00C355FB" w14:paraId="72177D5D" w14:textId="77777777" w:rsidTr="00C355FB">
        <w:tc>
          <w:tcPr>
            <w:tcW w:w="9720" w:type="dxa"/>
            <w:tcBorders>
              <w:top w:val="nil"/>
              <w:left w:val="nil"/>
              <w:right w:val="nil"/>
            </w:tcBorders>
            <w:shd w:val="clear" w:color="auto" w:fill="auto"/>
          </w:tcPr>
          <w:p w14:paraId="51B20967" w14:textId="77777777" w:rsidR="00C355FB" w:rsidRPr="00C355FB" w:rsidRDefault="00C355FB" w:rsidP="00C355FB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lang w:bidi="fa-IR"/>
              </w:rPr>
            </w:pPr>
          </w:p>
          <w:p w14:paraId="361F83FE" w14:textId="77777777" w:rsidR="00C355FB" w:rsidRPr="00C355FB" w:rsidRDefault="00C355FB" w:rsidP="00C355FB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355FB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  <w:t>اعضا</w:t>
            </w:r>
            <w:r w:rsidRPr="00C355FB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ی</w:t>
            </w:r>
            <w:r w:rsidRPr="00C355FB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  <w:t xml:space="preserve"> گروه:</w:t>
            </w:r>
          </w:p>
        </w:tc>
      </w:tr>
      <w:tr w:rsidR="00C355FB" w:rsidRPr="00C355FB" w14:paraId="592D51EC" w14:textId="77777777" w:rsidTr="00C355FB">
        <w:tc>
          <w:tcPr>
            <w:tcW w:w="9720" w:type="dxa"/>
            <w:tcBorders>
              <w:bottom w:val="single" w:sz="4" w:space="0" w:color="auto"/>
            </w:tcBorders>
            <w:shd w:val="clear" w:color="auto" w:fill="auto"/>
          </w:tcPr>
          <w:p w14:paraId="0A314DAD" w14:textId="77777777" w:rsidR="00C355FB" w:rsidRPr="00C355FB" w:rsidRDefault="00C355FB" w:rsidP="00C355FB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</w:p>
          <w:p w14:paraId="207DA71D" w14:textId="26BD50F8" w:rsidR="00C355FB" w:rsidRPr="00C355FB" w:rsidRDefault="005515B7" w:rsidP="00C355FB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امیررضا حسینی </w:t>
            </w:r>
            <w:r>
              <w:rPr>
                <w:rFonts w:ascii="Arial" w:eastAsia="Times New Roman" w:hAnsi="Arial" w:cs="Arial" w:hint="cs"/>
                <w:sz w:val="26"/>
                <w:szCs w:val="26"/>
                <w:rtl/>
                <w:lang w:bidi="fa-IR"/>
              </w:rPr>
              <w:t>–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پاشا احمدی</w:t>
            </w:r>
          </w:p>
          <w:p w14:paraId="0F80BF08" w14:textId="77777777" w:rsidR="00C355FB" w:rsidRPr="00C355FB" w:rsidRDefault="00C355FB" w:rsidP="00C355FB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</w:pPr>
          </w:p>
        </w:tc>
      </w:tr>
      <w:tr w:rsidR="00C355FB" w:rsidRPr="00C355FB" w14:paraId="0125F1A2" w14:textId="77777777" w:rsidTr="00C355FB">
        <w:tc>
          <w:tcPr>
            <w:tcW w:w="9720" w:type="dxa"/>
            <w:tcBorders>
              <w:left w:val="nil"/>
              <w:right w:val="nil"/>
            </w:tcBorders>
            <w:shd w:val="clear" w:color="auto" w:fill="auto"/>
          </w:tcPr>
          <w:p w14:paraId="3AACB788" w14:textId="77777777" w:rsidR="00C355FB" w:rsidRPr="00C355FB" w:rsidRDefault="00C355FB" w:rsidP="00C355FB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lang w:bidi="fa-IR"/>
              </w:rPr>
            </w:pPr>
          </w:p>
          <w:p w14:paraId="0F09AC5C" w14:textId="77777777" w:rsidR="00C355FB" w:rsidRPr="00C355FB" w:rsidRDefault="00C355FB" w:rsidP="00C355FB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355FB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  <w:t>عنوان پروژه:</w:t>
            </w:r>
          </w:p>
        </w:tc>
      </w:tr>
      <w:tr w:rsidR="00C355FB" w:rsidRPr="00C355FB" w14:paraId="34066FED" w14:textId="77777777" w:rsidTr="00C355FB">
        <w:tc>
          <w:tcPr>
            <w:tcW w:w="9720" w:type="dxa"/>
            <w:tcBorders>
              <w:bottom w:val="single" w:sz="4" w:space="0" w:color="auto"/>
            </w:tcBorders>
            <w:shd w:val="clear" w:color="auto" w:fill="auto"/>
          </w:tcPr>
          <w:p w14:paraId="27B38DC6" w14:textId="77777777" w:rsidR="00C355FB" w:rsidRDefault="00C355FB" w:rsidP="00C355FB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</w:p>
          <w:p w14:paraId="4517854D" w14:textId="790C4E96" w:rsidR="005515B7" w:rsidRDefault="00C9169B" w:rsidP="00C9169B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</w:rPr>
            </w:pPr>
            <w:r w:rsidRPr="00C9169B">
              <w:rPr>
                <w:rFonts w:ascii="Times New Roman" w:eastAsia="Times New Roman" w:hAnsi="Times New Roman" w:cs="B Nazanin"/>
                <w:sz w:val="26"/>
                <w:szCs w:val="26"/>
                <w:rtl/>
              </w:rPr>
              <w:t>بررسی رفتار کاربران در یک بانک جهت افتتاح حساب</w:t>
            </w:r>
          </w:p>
          <w:p w14:paraId="0DE34B90" w14:textId="267BCEBA" w:rsidR="00D12300" w:rsidRPr="00C355FB" w:rsidRDefault="00000000" w:rsidP="00D12300">
            <w:pPr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hyperlink r:id="rId7" w:history="1">
              <w:r w:rsidR="00631F3C" w:rsidRPr="00631F3C">
                <w:rPr>
                  <w:rStyle w:val="Hyperlink"/>
                  <w:rFonts w:ascii="Times New Roman" w:eastAsia="Times New Roman" w:hAnsi="Times New Roman" w:cs="B Nazanin"/>
                  <w:sz w:val="26"/>
                  <w:szCs w:val="26"/>
                  <w:lang w:bidi="fa-IR"/>
                </w:rPr>
                <w:t>https://www.kaggle.com/datas</w:t>
              </w:r>
              <w:r w:rsidR="00631F3C" w:rsidRPr="00631F3C">
                <w:rPr>
                  <w:rStyle w:val="Hyperlink"/>
                  <w:rFonts w:ascii="Times New Roman" w:eastAsia="Times New Roman" w:hAnsi="Times New Roman" w:cs="B Nazanin"/>
                  <w:sz w:val="26"/>
                  <w:szCs w:val="26"/>
                  <w:lang w:bidi="fa-IR"/>
                </w:rPr>
                <w:t>e</w:t>
              </w:r>
              <w:r w:rsidR="00631F3C" w:rsidRPr="00631F3C">
                <w:rPr>
                  <w:rStyle w:val="Hyperlink"/>
                  <w:rFonts w:ascii="Times New Roman" w:eastAsia="Times New Roman" w:hAnsi="Times New Roman" w:cs="B Nazanin"/>
                  <w:sz w:val="26"/>
                  <w:szCs w:val="26"/>
                  <w:lang w:bidi="fa-IR"/>
                </w:rPr>
                <w:t>ts/janiobachmann/bank-marketing-dataset</w:t>
              </w:r>
            </w:hyperlink>
          </w:p>
          <w:p w14:paraId="2E52A811" w14:textId="77777777" w:rsidR="00C355FB" w:rsidRPr="00C355FB" w:rsidRDefault="00C355FB" w:rsidP="00C355FB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</w:p>
        </w:tc>
      </w:tr>
      <w:tr w:rsidR="00C355FB" w:rsidRPr="00C355FB" w14:paraId="51A67EF6" w14:textId="77777777" w:rsidTr="00C355FB">
        <w:tc>
          <w:tcPr>
            <w:tcW w:w="9720" w:type="dxa"/>
            <w:tcBorders>
              <w:left w:val="nil"/>
              <w:right w:val="nil"/>
            </w:tcBorders>
            <w:shd w:val="clear" w:color="auto" w:fill="auto"/>
          </w:tcPr>
          <w:p w14:paraId="7600ADD3" w14:textId="77777777" w:rsidR="00C355FB" w:rsidRPr="00C355FB" w:rsidRDefault="00C355FB" w:rsidP="00C355F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6"/>
                <w:szCs w:val="26"/>
                <w:lang w:bidi="fa-IR"/>
              </w:rPr>
            </w:pPr>
          </w:p>
          <w:p w14:paraId="13196E3B" w14:textId="54FEA8AC" w:rsidR="00C355FB" w:rsidRPr="00C355FB" w:rsidRDefault="00C355FB" w:rsidP="00931D9C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355FB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الف </w:t>
            </w:r>
            <w:r w:rsidRPr="00C355FB">
              <w:rPr>
                <w:rFonts w:ascii="Arial" w:eastAsia="Times New Roman" w:hAnsi="Arial" w:cs="Arial" w:hint="cs"/>
                <w:b/>
                <w:bCs/>
                <w:sz w:val="28"/>
                <w:szCs w:val="28"/>
                <w:rtl/>
                <w:lang w:bidi="fa-IR"/>
              </w:rPr>
              <w:t>–</w:t>
            </w:r>
            <w:r w:rsidRPr="00C355FB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3D5D38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مشکل چیست؟ </w:t>
            </w:r>
            <w:r w:rsidR="00815A08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(توضیح: </w:t>
            </w:r>
            <w:r w:rsidR="003D5D38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چرا </w:t>
            </w:r>
            <w:r w:rsidR="00815A08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این </w:t>
            </w:r>
            <w:r w:rsidR="003D5D38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مسئله</w:t>
            </w:r>
            <w:r w:rsidR="00815A08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یا داده</w:t>
            </w:r>
            <w:r w:rsidR="003D5D38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تعریف شده است</w:t>
            </w:r>
            <w:r w:rsidR="00A03EAB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ر واقع</w:t>
            </w:r>
            <w:r w:rsidR="00815A08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اگر این پروژه انجام </w:t>
            </w:r>
            <w:r w:rsidR="0009485A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  <w:t>نم</w:t>
            </w:r>
            <w:r w:rsidR="0009485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ی‌</w:t>
            </w:r>
            <w:r w:rsidR="0009485A">
              <w:rPr>
                <w:rFonts w:ascii="Times New Roman" w:eastAsia="Times New Roman" w:hAnsi="Times New Roman" w:cs="B Nazanin" w:hint="eastAsia"/>
                <w:b/>
                <w:bCs/>
                <w:sz w:val="28"/>
                <w:szCs w:val="28"/>
                <w:rtl/>
                <w:lang w:bidi="fa-IR"/>
              </w:rPr>
              <w:t>شد</w:t>
            </w:r>
            <w:r w:rsidR="00815A08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چه مشکلی</w:t>
            </w:r>
            <w:r w:rsidR="00A03EAB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،</w:t>
            </w:r>
            <w:r w:rsidR="00815A08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حل نشده باقی </w:t>
            </w:r>
            <w:r w:rsidR="0009485A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  <w:t>م</w:t>
            </w:r>
            <w:r w:rsidR="0009485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ی‌</w:t>
            </w:r>
            <w:r w:rsidR="0009485A">
              <w:rPr>
                <w:rFonts w:ascii="Times New Roman" w:eastAsia="Times New Roman" w:hAnsi="Times New Roman" w:cs="B Nazanin" w:hint="eastAsia"/>
                <w:b/>
                <w:bCs/>
                <w:sz w:val="28"/>
                <w:szCs w:val="28"/>
                <w:rtl/>
                <w:lang w:bidi="fa-IR"/>
              </w:rPr>
              <w:t>ماند</w:t>
            </w:r>
            <w:r w:rsidR="00815A08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.)</w:t>
            </w:r>
          </w:p>
        </w:tc>
      </w:tr>
      <w:tr w:rsidR="00C355FB" w:rsidRPr="00C355FB" w14:paraId="1B7E5B20" w14:textId="77777777" w:rsidTr="00C355FB">
        <w:tc>
          <w:tcPr>
            <w:tcW w:w="9720" w:type="dxa"/>
            <w:tcBorders>
              <w:bottom w:val="single" w:sz="4" w:space="0" w:color="auto"/>
            </w:tcBorders>
            <w:shd w:val="clear" w:color="auto" w:fill="auto"/>
          </w:tcPr>
          <w:p w14:paraId="666C07A8" w14:textId="654C9A49" w:rsidR="00C355FB" w:rsidRDefault="00C355FB" w:rsidP="00C355F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</w:p>
          <w:p w14:paraId="596EA2F4" w14:textId="21B63EEE" w:rsidR="00D720C3" w:rsidRDefault="00F9031D" w:rsidP="00D720C3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امروزه،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باتوجه‌به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وجود طیف وسیع مشتریان و تنوع سلایق و خواسته‌های گوناگون میان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ؤسسات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مالی و آنها،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ب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ش‌ازپ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ش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نیاز به برنامه‌ریزی‌های کارآمد در مقیاس کلان حس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شود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.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ازا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‌رو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، بانک‌های مختلف، با برنامه‌ها و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پ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شنهادها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تجاری زیاد پا به عرصه گذاشته تا گوی رقابت را از یکدیگر بربایند. اما یکی از اساسی‌ترین چالش‌ها در این بازار تجاری، نبود سیستمی با راهبردی کارآمد در زمینه تبلیغات و کمپین‌های مختلف تبلیغاتی برای این بازار است.</w:t>
            </w:r>
          </w:p>
          <w:p w14:paraId="777CF641" w14:textId="3CDF19FF" w:rsidR="00F9031D" w:rsidRDefault="00F9031D" w:rsidP="00F9031D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این سیستم باید بتواند بهترین و مفیدترین سناریوی ممکن را در اختیار بانک قرار داده تا بتواند</w:t>
            </w:r>
            <w:r w:rsidR="00BF6781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با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پ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شنهاددادن</w:t>
            </w:r>
            <w:r w:rsidR="00BF6781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آن به هر یک از مشتریان، </w:t>
            </w:r>
            <w:r w:rsidR="00162F9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هم به آنها خدمت کرده و با راضی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نگه‌داشتن</w:t>
            </w:r>
            <w:r w:rsidR="00162F9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آنان، سوددهی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بلندمدت</w:t>
            </w:r>
            <w:r w:rsidR="00162F9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خود را به بالاترین حد ممکن برساند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ه </w:t>
            </w:r>
            <w:r w:rsidR="00162F9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باعث </w:t>
            </w:r>
            <w:r w:rsidR="00232CD2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رضایت حداکثری هر دو طرف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شود</w:t>
            </w:r>
            <w:r w:rsidR="00232CD2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.</w:t>
            </w:r>
          </w:p>
          <w:p w14:paraId="046E4C34" w14:textId="256746F3" w:rsidR="00C355FB" w:rsidRPr="00C355FB" w:rsidRDefault="00232CD2" w:rsidP="003363C9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در این پروژه اصلی‌ترین هدف ما تلاش برای ساختن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همچن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سیستمی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باشد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.</w:t>
            </w:r>
          </w:p>
          <w:p w14:paraId="1AE9EEE4" w14:textId="77777777" w:rsidR="00C355FB" w:rsidRPr="00C355FB" w:rsidRDefault="00C355FB" w:rsidP="00C355F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</w:p>
        </w:tc>
      </w:tr>
      <w:tr w:rsidR="00C355FB" w:rsidRPr="00C355FB" w14:paraId="61EC5393" w14:textId="77777777" w:rsidTr="00C355FB">
        <w:tc>
          <w:tcPr>
            <w:tcW w:w="9720" w:type="dxa"/>
            <w:tcBorders>
              <w:left w:val="nil"/>
              <w:right w:val="nil"/>
            </w:tcBorders>
            <w:shd w:val="clear" w:color="auto" w:fill="auto"/>
          </w:tcPr>
          <w:p w14:paraId="597A9A3D" w14:textId="77777777" w:rsidR="00240078" w:rsidRDefault="00240078" w:rsidP="00240078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0EA8B64E" w14:textId="77777777" w:rsidR="003363C9" w:rsidRDefault="003363C9" w:rsidP="003363C9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6C441D98" w14:textId="77777777" w:rsidR="003363C9" w:rsidRDefault="003363C9" w:rsidP="003363C9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33481F77" w14:textId="77777777" w:rsidR="003363C9" w:rsidRDefault="003363C9" w:rsidP="003363C9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27DA80E4" w14:textId="77777777" w:rsidR="003363C9" w:rsidRDefault="003363C9" w:rsidP="003363C9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10742AB6" w14:textId="77777777" w:rsidR="003363C9" w:rsidRPr="00C355FB" w:rsidRDefault="003363C9" w:rsidP="003363C9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lang w:bidi="fa-IR"/>
              </w:rPr>
            </w:pPr>
          </w:p>
          <w:p w14:paraId="4F7BF82A" w14:textId="77777777" w:rsidR="00C355FB" w:rsidRPr="00C355FB" w:rsidRDefault="00931D9C" w:rsidP="00A03EA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ب-سوال </w:t>
            </w:r>
            <w:r w:rsidR="0009485A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  <w:t>داده‌کاو</w:t>
            </w:r>
            <w:r w:rsidR="0009485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ی</w:t>
            </w:r>
            <w:r w:rsidR="00DC091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و معیار ارزیابی آن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چیست؟ (توضیح: قرار است چه مقدار</w:t>
            </w:r>
            <w:r w:rsidR="0009485A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  <w:t xml:space="preserve"> (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ستون یا اطلاعات) را </w:t>
            </w:r>
            <w:r w:rsidR="0009485A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  <w:t>پ</w:t>
            </w:r>
            <w:r w:rsidR="0009485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ی</w:t>
            </w:r>
            <w:r w:rsidR="0009485A">
              <w:rPr>
                <w:rFonts w:ascii="Times New Roman" w:eastAsia="Times New Roman" w:hAnsi="Times New Roman" w:cs="B Nazanin" w:hint="eastAsia"/>
                <w:b/>
                <w:bCs/>
                <w:sz w:val="28"/>
                <w:szCs w:val="28"/>
                <w:rtl/>
                <w:lang w:bidi="fa-IR"/>
              </w:rPr>
              <w:t>ش‌ب</w:t>
            </w:r>
            <w:r w:rsidR="0009485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ی</w:t>
            </w:r>
            <w:r w:rsidR="0009485A">
              <w:rPr>
                <w:rFonts w:ascii="Times New Roman" w:eastAsia="Times New Roman" w:hAnsi="Times New Roman" w:cs="B Nazanin" w:hint="eastAsia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9485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ی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(تخمین یا برآورد) کنید؟ و </w:t>
            </w:r>
            <w:r w:rsidR="00DC091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قصد دارید 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از چه </w:t>
            </w:r>
            <w:r w:rsidR="00DC091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اقلام 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اطلاعاتی برای این </w:t>
            </w:r>
            <w:r w:rsidR="0009485A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  <w:t>پ</w:t>
            </w:r>
            <w:r w:rsidR="0009485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ی</w:t>
            </w:r>
            <w:r w:rsidR="0009485A">
              <w:rPr>
                <w:rFonts w:ascii="Times New Roman" w:eastAsia="Times New Roman" w:hAnsi="Times New Roman" w:cs="B Nazanin" w:hint="eastAsia"/>
                <w:b/>
                <w:bCs/>
                <w:sz w:val="28"/>
                <w:szCs w:val="28"/>
                <w:rtl/>
                <w:lang w:bidi="fa-IR"/>
              </w:rPr>
              <w:t>ش‌ب</w:t>
            </w:r>
            <w:r w:rsidR="0009485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ی</w:t>
            </w:r>
            <w:r w:rsidR="0009485A">
              <w:rPr>
                <w:rFonts w:ascii="Times New Roman" w:eastAsia="Times New Roman" w:hAnsi="Times New Roman" w:cs="B Nazanin" w:hint="eastAsia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9485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ی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استفاده کنید</w:t>
            </w:r>
            <w:r w:rsidR="0009485A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  <w:t xml:space="preserve">؟ </w:t>
            </w:r>
            <w:r w:rsidR="00DC091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معیار ارزیابی چیست</w:t>
            </w:r>
            <w:r w:rsidR="00A03EAB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و ایده آن چقدر است</w:t>
            </w:r>
            <w:r w:rsidR="00DC091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؟</w:t>
            </w:r>
            <w:r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)</w:t>
            </w:r>
          </w:p>
        </w:tc>
      </w:tr>
      <w:tr w:rsidR="00C355FB" w:rsidRPr="00C355FB" w14:paraId="52BE40E9" w14:textId="77777777" w:rsidTr="00C355FB">
        <w:trPr>
          <w:trHeight w:val="4022"/>
        </w:trPr>
        <w:tc>
          <w:tcPr>
            <w:tcW w:w="9720" w:type="dxa"/>
            <w:tcBorders>
              <w:bottom w:val="single" w:sz="4" w:space="0" w:color="auto"/>
            </w:tcBorders>
            <w:shd w:val="clear" w:color="auto" w:fill="auto"/>
          </w:tcPr>
          <w:p w14:paraId="424F12F5" w14:textId="77777777" w:rsidR="00C355FB" w:rsidRPr="00C355FB" w:rsidRDefault="00C355FB" w:rsidP="00C355F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</w:p>
          <w:p w14:paraId="251EDAF1" w14:textId="1E78D6EA" w:rsidR="00631F3C" w:rsidRPr="00D4158D" w:rsidRDefault="00D4158D" w:rsidP="003363C9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یکی از اهداف تجاری که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وان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در آن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از</w:t>
            </w:r>
            <w:r w:rsidR="00631F3C" w:rsidRPr="00631F3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جموعه‌داده‌ها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631F3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ازار</w:t>
            </w:r>
            <w:r w:rsidR="00631F3C" w:rsidRPr="00631F3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631F3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ب</w:t>
            </w:r>
            <w:r w:rsidR="00631F3C" w:rsidRPr="00631F3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631F3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ستفاده 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کرد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،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پ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ش‌ب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نتا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ج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ک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مپ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ازار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ب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را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هر مشتر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و </w:t>
            </w:r>
            <w:r w:rsidR="0009485A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روشن‌شدن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عوامل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است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ه بر نتا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ج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مپ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تأث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ر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گذارند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.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ه </w:t>
            </w:r>
            <w:r w:rsidR="0009485A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کسب‌وکارها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مک م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کند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تا راه‌ها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ی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را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هبود کمپ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‌ها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ازار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ب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خود پ</w:t>
            </w:r>
            <w:r w:rsidR="00631F3C" w:rsidRPr="00D4158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631F3C" w:rsidRPr="00D4158D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دا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نند</w:t>
            </w:r>
            <w:r w:rsidR="00631F3C" w:rsidRPr="00D4158D"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  <w:t>.</w:t>
            </w:r>
          </w:p>
          <w:p w14:paraId="6777C17A" w14:textId="46B84678" w:rsidR="004766FC" w:rsidRPr="00441931" w:rsidRDefault="00441931" w:rsidP="003363C9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Calibri"/>
                <w:sz w:val="26"/>
                <w:szCs w:val="26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هدف ما در این پروژه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داده‌کاو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B52CE5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به‌دست‌آوردن</w:t>
            </w:r>
            <w:r w:rsidR="00B52CE5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مقادیر مناسب برای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و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ژگ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ها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ی</w:t>
            </w:r>
            <w:r w:rsidR="00B52CE5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مانند: ماه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و</w:t>
            </w:r>
            <w:r w:rsidR="00B52CE5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روز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هفته‌ا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B52CE5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که تماس انجام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شود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، تعداد تماس و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دت‌زمان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آن و نوع بستر ارتباطی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به‌نحو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که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منجر به افزایش احتمال و همچنین ترغیب مشتری برای باز کردن سپرده در بانک شود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. برا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نظور،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وان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ز اقلام اطلاعات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وجود در د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است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 مانند سن، شغل، وضع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تأهل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، تحص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لات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زان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وجود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انک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داشتن وام و 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تسه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لات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انک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تار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خ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تماس با بانک، تعداد تماس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ها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قبل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دت‌زمان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کالمه با بانک، و نت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جه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تماس قبل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و در نهایت نتیجه آن که آیا باعث باز کردن سپرده توسط مشتری شده است یا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نه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استفاده کرد.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ع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ر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رز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ب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دل پ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ش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lang w:bidi="fa-IR"/>
              </w:rPr>
              <w:t>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ب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عمولاً بر اس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س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قا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سه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پ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ش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lang w:bidi="fa-IR"/>
              </w:rPr>
              <w:t>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ب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دل با واقع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ست. برا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نظور،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وان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ز مع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رها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ختلف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انند ماتر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س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درهم‌ر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ختگ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(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  <w:t>confusion matrix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)، دقت (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  <w:t>accuracy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)، بازخوان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(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  <w:t>recall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)، دقت </w:t>
            </w:r>
            <w:r w:rsidR="003363C9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پ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ش‌ب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3363C9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="003363C9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ثبت (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  <w:t>precision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)، مع</w:t>
            </w:r>
            <w:r w:rsidR="004766FC" w:rsidRPr="004766F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4766FC" w:rsidRPr="004766FC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ر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  <w:t>F1</w:t>
            </w:r>
            <w:r w:rsidR="004766FC" w:rsidRPr="004766FC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و ... استفاده کرد.</w:t>
            </w:r>
          </w:p>
          <w:p w14:paraId="30477431" w14:textId="086E4214" w:rsidR="00631F3C" w:rsidRDefault="00631F3C" w:rsidP="003363C9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</w:p>
          <w:p w14:paraId="05456848" w14:textId="37A074A8" w:rsidR="00C355FB" w:rsidRPr="00C355FB" w:rsidRDefault="003363C9" w:rsidP="003363C9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بنابرا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،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برای حصول این مهم</w:t>
            </w:r>
            <w:r w:rsidR="00631F3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ما قصد داریم تا با انواع تکنیک‌های داده‌کاوی مانند بصری‌سازی</w:t>
            </w:r>
            <w:r w:rsid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، آنالیز</w:t>
            </w:r>
            <w:r w:rsidR="00631F3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، شناسایی الگو</w:t>
            </w:r>
            <w:r w:rsid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ها و روابط</w:t>
            </w:r>
            <w:r w:rsidR="00631F3C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، یادگیری ماشین</w:t>
            </w:r>
            <w:r w:rsid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و</w:t>
            </w:r>
            <w:r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...</w:t>
            </w:r>
            <w:r w:rsid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به تحقق این اهداف دست یابیم تا بهترین و بهینه‌ترین کمک را به سوددهی بانک در استراتژی‌های کمپین‌های تبلیغاتی آتی کرده باشیم.</w:t>
            </w:r>
          </w:p>
        </w:tc>
      </w:tr>
      <w:tr w:rsidR="00C355FB" w:rsidRPr="00C355FB" w14:paraId="47096AFD" w14:textId="77777777" w:rsidTr="00C355FB">
        <w:tc>
          <w:tcPr>
            <w:tcW w:w="9720" w:type="dxa"/>
            <w:tcBorders>
              <w:left w:val="nil"/>
              <w:right w:val="nil"/>
            </w:tcBorders>
            <w:shd w:val="clear" w:color="auto" w:fill="auto"/>
          </w:tcPr>
          <w:p w14:paraId="67CD11AB" w14:textId="77777777" w:rsidR="00C355FB" w:rsidRPr="00C355FB" w:rsidRDefault="00C355FB" w:rsidP="00C355F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lang w:bidi="fa-IR"/>
              </w:rPr>
            </w:pPr>
          </w:p>
          <w:p w14:paraId="412BC3F5" w14:textId="77777777" w:rsidR="00C355FB" w:rsidRPr="00C355FB" w:rsidRDefault="00C355FB" w:rsidP="00C355F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355FB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ج- مشخصات دیتاست و  ویژگی</w:t>
            </w:r>
            <w:r w:rsidRPr="00C355FB"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Pr="00C355FB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های موجود در آن</w:t>
            </w:r>
          </w:p>
        </w:tc>
      </w:tr>
      <w:tr w:rsidR="00C355FB" w:rsidRPr="00C355FB" w14:paraId="6953B8E5" w14:textId="77777777" w:rsidTr="00C355FB">
        <w:tc>
          <w:tcPr>
            <w:tcW w:w="9720" w:type="dxa"/>
            <w:tcBorders>
              <w:bottom w:val="single" w:sz="4" w:space="0" w:color="auto"/>
            </w:tcBorders>
            <w:shd w:val="clear" w:color="auto" w:fill="auto"/>
          </w:tcPr>
          <w:p w14:paraId="5796ECE0" w14:textId="5202F9BA" w:rsidR="00C355FB" w:rsidRDefault="00C9169B" w:rsidP="00C355F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این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جموعه‌داده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تشکیل شده از ۳ گروه داده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باشد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:</w:t>
            </w:r>
          </w:p>
          <w:p w14:paraId="7326C2D8" w14:textId="77777777" w:rsidR="00C9169B" w:rsidRDefault="00C9169B" w:rsidP="00C9169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</w:p>
          <w:p w14:paraId="7938A782" w14:textId="60BCE775" w:rsidR="00C9169B" w:rsidRDefault="00C9169B" w:rsidP="00C9169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داده‌های مربوط به </w:t>
            </w:r>
            <w:r w:rsidRPr="00D12300">
              <w:rPr>
                <w:rFonts w:ascii="Times New Roman" w:eastAsia="Times New Roman" w:hAnsi="Times New Roman" w:cs="B Nazanin" w:hint="cs"/>
                <w:b/>
                <w:bCs/>
                <w:sz w:val="26"/>
                <w:szCs w:val="26"/>
                <w:rtl/>
                <w:lang w:bidi="fa-IR"/>
              </w:rPr>
              <w:t>مشتریان</w:t>
            </w:r>
            <w:r w:rsid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شامل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:</w:t>
            </w:r>
          </w:p>
          <w:p w14:paraId="04DF02D7" w14:textId="444B4A9F" w:rsidR="00C9169B" w:rsidRPr="0001400B" w:rsidRDefault="00C9169B" w:rsidP="0001400B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سن: (عدد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)</w:t>
            </w:r>
          </w:p>
          <w:p w14:paraId="7A7CA042" w14:textId="1F304A70" w:rsidR="00C9169B" w:rsidRPr="0001400B" w:rsidRDefault="00C9169B" w:rsidP="0001400B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شغل: نوع شغل (دسته‌ا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'</w:t>
            </w:r>
            <w:r w:rsidR="0001400B"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ادمین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, 'کارگر', 'کارآفر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, '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خانه‌دار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, 'مد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ر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, ' بازنشسته', '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خود اشتغال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, 'خدمات', 'دانشجو', 'تکنس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, 'ب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کار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, 'نامشخص')</w:t>
            </w:r>
          </w:p>
          <w:p w14:paraId="1A1CFFFC" w14:textId="213C5BB3" w:rsidR="00C9169B" w:rsidRPr="0001400B" w:rsidRDefault="00C9169B" w:rsidP="0001400B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وضع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تأهل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وضع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تأهل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(دسته‌ا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'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طلاق‌گرفته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، '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تأهل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، 'مجرد'، 'نامشخص')،</w:t>
            </w:r>
          </w:p>
          <w:p w14:paraId="659531B3" w14:textId="30BFFAB7" w:rsidR="00C9169B" w:rsidRPr="0001400B" w:rsidRDefault="00C9169B" w:rsidP="0001400B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تحص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لات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(دسته‌ا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: </w:t>
            </w:r>
            <w:r w:rsid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سیکل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 w:rsid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دیپلم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عال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و نامشخص)</w:t>
            </w:r>
          </w:p>
          <w:p w14:paraId="27A080FD" w14:textId="1B87209E" w:rsidR="00C9169B" w:rsidRPr="0001400B" w:rsidRDefault="0009485A" w:rsidP="0001400B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قرض‌الحسنه</w:t>
            </w:r>
            <w:r w:rsidR="00C9169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آ</w:t>
            </w:r>
            <w:r w:rsidR="00C9169B"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C9169B"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</w:t>
            </w:r>
            <w:r w:rsidR="00C9169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شخص </w:t>
            </w:r>
            <w:r w:rsid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حساب</w:t>
            </w:r>
            <w:r w:rsidR="00C9169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قرض‌الحسنه</w:t>
            </w:r>
            <w:r w:rsidR="00C9169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 w:rsid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دارد</w:t>
            </w:r>
            <w:r w:rsidR="00C9169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؟ (دسته‌ا</w:t>
            </w:r>
            <w:r w:rsidR="00C9169B"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C9169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'خ</w:t>
            </w:r>
            <w:r w:rsidR="00C9169B"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C9169B"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ر</w:t>
            </w:r>
            <w:r w:rsidR="00C9169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، 'بله'، 'نامشخص')</w:t>
            </w:r>
          </w:p>
          <w:p w14:paraId="53811F09" w14:textId="65E6E46A" w:rsidR="00C9169B" w:rsidRPr="0001400B" w:rsidRDefault="00B52CE5" w:rsidP="0001400B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وام </w:t>
            </w:r>
            <w:r w:rsidR="00C9169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سکن: آ</w:t>
            </w:r>
            <w:r w:rsidR="00C9169B"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C9169B"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</w:t>
            </w:r>
            <w:r w:rsidR="00C9169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شخص وام مسکن دارد؟ (دسته‌ا</w:t>
            </w:r>
            <w:r w:rsidR="00C9169B"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C9169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'خ</w:t>
            </w:r>
            <w:r w:rsidR="00C9169B"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C9169B"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ر</w:t>
            </w:r>
            <w:r w:rsidR="00C9169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، 'بله'، 'نامشخص')</w:t>
            </w:r>
          </w:p>
          <w:p w14:paraId="1B906DCB" w14:textId="55513BE1" w:rsidR="00C9169B" w:rsidRPr="0001400B" w:rsidRDefault="00C9169B" w:rsidP="0001400B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وام شخص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آ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شخص وام شخص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دارد؟ (دسته‌ا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'خ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ر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، 'بله'، 'نامشخص')</w:t>
            </w:r>
          </w:p>
          <w:p w14:paraId="222619AB" w14:textId="7C07EA38" w:rsidR="00C9169B" w:rsidRDefault="00C9169B" w:rsidP="0001400B">
            <w:pPr>
              <w:pStyle w:val="ListParagraph"/>
              <w:numPr>
                <w:ilvl w:val="0"/>
                <w:numId w:val="2"/>
              </w:num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</w:pP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وجود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: </w:t>
            </w:r>
            <w:r w:rsid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کل 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وجود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حساب شخص.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(</w:t>
            </w:r>
            <w:r w:rsid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یک متغیر عددی که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واند</w:t>
            </w:r>
            <w:r w:rsid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برحسب بدهکاری یا طلبکاری منفی یا مثبت باشد.)</w:t>
            </w:r>
          </w:p>
          <w:p w14:paraId="26BAFB29" w14:textId="77777777" w:rsidR="0001400B" w:rsidRDefault="0001400B" w:rsidP="0001400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</w:p>
          <w:p w14:paraId="1A207E13" w14:textId="6B914BDB" w:rsidR="001A21C4" w:rsidRDefault="0001400B" w:rsidP="001A21C4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داده‌های مربوط به </w:t>
            </w:r>
            <w:r w:rsidRPr="00D12300">
              <w:rPr>
                <w:rFonts w:ascii="Times New Roman" w:eastAsia="Times New Roman" w:hAnsi="Times New Roman" w:cs="B Nazanin" w:hint="cs"/>
                <w:b/>
                <w:bCs/>
                <w:sz w:val="26"/>
                <w:szCs w:val="26"/>
                <w:rtl/>
                <w:lang w:bidi="fa-IR"/>
              </w:rPr>
              <w:t>آخرین تماس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با هر مشتری در کمپین فعلی:</w:t>
            </w:r>
          </w:p>
          <w:p w14:paraId="7A801B0C" w14:textId="28251E01" w:rsidR="0001400B" w:rsidRPr="0001400B" w:rsidRDefault="0001400B" w:rsidP="0001400B">
            <w:pPr>
              <w:pStyle w:val="ListParagraph"/>
              <w:numPr>
                <w:ilvl w:val="0"/>
                <w:numId w:val="4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نوع </w:t>
            </w:r>
            <w:r w:rsid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بستر 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ارتباط تماس (دسته‌ا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'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گوشی موبایل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، 'تلفن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ثابت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)</w:t>
            </w:r>
          </w:p>
          <w:p w14:paraId="1F9A9545" w14:textId="3617049F" w:rsidR="0001400B" w:rsidRPr="0001400B" w:rsidRDefault="0001400B" w:rsidP="0001400B">
            <w:pPr>
              <w:pStyle w:val="ListParagraph"/>
              <w:numPr>
                <w:ilvl w:val="0"/>
                <w:numId w:val="4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آخر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اه تماس در سال (دسته‌ا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'ژانو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ه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، 'فور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ه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، 'مارس'، ..., 'نوامبر'، 'دسامبر')</w:t>
            </w:r>
          </w:p>
          <w:p w14:paraId="085D3FED" w14:textId="67051A91" w:rsidR="0001400B" w:rsidRPr="0001400B" w:rsidRDefault="0001400B" w:rsidP="0001400B">
            <w:pPr>
              <w:pStyle w:val="ListParagraph"/>
              <w:numPr>
                <w:ilvl w:val="0"/>
                <w:numId w:val="4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آخر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روز هفته تماس (دسته‌ا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: 'دوشنبه'، 'سه‌شنبه'، </w:t>
            </w:r>
            <w:r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....،</w:t>
            </w:r>
            <w:r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چهارشنبه'، 'پنج‌شنبه'، 'جمعه')</w:t>
            </w:r>
          </w:p>
          <w:p w14:paraId="540A2B56" w14:textId="6D3F4B78" w:rsidR="00C355FB" w:rsidRPr="001A21C4" w:rsidRDefault="0009485A" w:rsidP="001A21C4">
            <w:pPr>
              <w:pStyle w:val="ListParagraph"/>
              <w:numPr>
                <w:ilvl w:val="0"/>
                <w:numId w:val="4"/>
              </w:num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</w:pPr>
            <w:r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دت‌زمان</w:t>
            </w:r>
            <w:r w:rsidR="0001400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آخر</w:t>
            </w:r>
            <w:r w:rsidR="0001400B"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01400B"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="0001400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تماس</w:t>
            </w:r>
            <w:r w:rsidR="0001400B"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گرفته شده با مشتری</w:t>
            </w:r>
            <w:r w:rsidR="0001400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ر حسب ثان</w:t>
            </w:r>
            <w:r w:rsidR="0001400B"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01400B" w:rsidRPr="0001400B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ه</w:t>
            </w:r>
            <w:r w:rsidR="0001400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(عدد</w:t>
            </w:r>
            <w:r w:rsidR="0001400B" w:rsidRPr="0001400B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01400B" w:rsidRPr="0001400B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). </w:t>
            </w:r>
          </w:p>
          <w:p w14:paraId="75DA0680" w14:textId="55C2CFC3" w:rsidR="001A21C4" w:rsidRPr="001A21C4" w:rsidRDefault="001A21C4" w:rsidP="001A21C4">
            <w:pPr>
              <w:pStyle w:val="ListParagraph"/>
              <w:numPr>
                <w:ilvl w:val="0"/>
                <w:numId w:val="4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lastRenderedPageBreak/>
              <w:t>تعداد تماس‌ها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نجام شده در طول ا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مپ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و برا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شتر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(عدد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شامل آخر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تماس)</w:t>
            </w:r>
          </w:p>
          <w:p w14:paraId="48384E17" w14:textId="7EAAF6B4" w:rsidR="001A21C4" w:rsidRPr="001A21C4" w:rsidRDefault="001A21C4" w:rsidP="001A21C4">
            <w:pPr>
              <w:pStyle w:val="ListParagraph"/>
              <w:numPr>
                <w:ilvl w:val="0"/>
                <w:numId w:val="4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  <w:t xml:space="preserve"> 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تعداد روزها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ه پس از تماس آخر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ا مشتر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ز کمپ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قبل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گذشته است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.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(عدد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؛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عدد 999 به معنا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عدم تماس قبل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ا مشتر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ست)</w:t>
            </w:r>
          </w:p>
          <w:p w14:paraId="3318B048" w14:textId="59EB0B8D" w:rsidR="001A21C4" w:rsidRPr="001A21C4" w:rsidRDefault="001A21C4" w:rsidP="001A21C4">
            <w:pPr>
              <w:pStyle w:val="ListParagraph"/>
              <w:numPr>
                <w:ilvl w:val="0"/>
                <w:numId w:val="4"/>
              </w:num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تعداد تماس‌ها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نجام شده قبل از ا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مپ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و برا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شتر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(عدد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)</w:t>
            </w:r>
          </w:p>
          <w:p w14:paraId="252D538B" w14:textId="35B351C9" w:rsidR="00C355FB" w:rsidRDefault="001A21C4" w:rsidP="001A21C4">
            <w:pPr>
              <w:pStyle w:val="ListParagraph"/>
              <w:numPr>
                <w:ilvl w:val="0"/>
                <w:numId w:val="4"/>
              </w:num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</w:pP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نت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جه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مپ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ازار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ب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قبل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(دسته‌ا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: 'شکست'، '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ناموجود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، 'موفق</w:t>
            </w:r>
            <w:r w:rsidRPr="001A21C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1A21C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</w:t>
            </w:r>
            <w:r w:rsidRPr="001A21C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')</w:t>
            </w:r>
          </w:p>
          <w:p w14:paraId="065EDA96" w14:textId="051891ED" w:rsidR="00835234" w:rsidRPr="00C355FB" w:rsidRDefault="00835234" w:rsidP="00835234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برچسب خروجی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(</w:t>
            </w:r>
            <w:r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  <w:t>Y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) شامل:</w:t>
            </w:r>
          </w:p>
          <w:p w14:paraId="69961E54" w14:textId="0B5EFCB5" w:rsidR="00835234" w:rsidRPr="00835234" w:rsidRDefault="00835234" w:rsidP="00835234">
            <w:pPr>
              <w:pStyle w:val="ListParagraph"/>
              <w:numPr>
                <w:ilvl w:val="0"/>
                <w:numId w:val="6"/>
              </w:num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آیا مشتری سپرده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کوتاه‌مدت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بازکرده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است؟ (باینری شامل بله و خیر)</w:t>
            </w:r>
          </w:p>
          <w:p w14:paraId="04BD32D5" w14:textId="77777777" w:rsidR="00C355FB" w:rsidRPr="00C355FB" w:rsidRDefault="00C355FB" w:rsidP="00835234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</w:p>
        </w:tc>
      </w:tr>
      <w:tr w:rsidR="00C355FB" w:rsidRPr="00C355FB" w14:paraId="6BBD84B0" w14:textId="77777777" w:rsidTr="00C355FB">
        <w:tc>
          <w:tcPr>
            <w:tcW w:w="9720" w:type="dxa"/>
            <w:tcBorders>
              <w:left w:val="nil"/>
              <w:right w:val="nil"/>
            </w:tcBorders>
            <w:shd w:val="clear" w:color="auto" w:fill="auto"/>
          </w:tcPr>
          <w:p w14:paraId="4BE906C7" w14:textId="77777777" w:rsidR="00C355FB" w:rsidRPr="00C355FB" w:rsidRDefault="00C355FB" w:rsidP="00C355F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lang w:bidi="fa-IR"/>
              </w:rPr>
            </w:pPr>
          </w:p>
          <w:p w14:paraId="45B5D51D" w14:textId="77777777" w:rsidR="00C355FB" w:rsidRPr="00C355FB" w:rsidRDefault="00C355FB" w:rsidP="00931D9C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C355FB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د- </w:t>
            </w:r>
            <w:r w:rsidR="00931D9C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فعالیت پیش رو </w:t>
            </w:r>
            <w:r w:rsidR="00D8611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و بیان مختصر </w:t>
            </w:r>
            <w:r w:rsidR="00931D9C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>ایده</w:t>
            </w:r>
            <w:r w:rsidR="00D8611A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تیم</w:t>
            </w:r>
          </w:p>
        </w:tc>
      </w:tr>
      <w:tr w:rsidR="00C355FB" w:rsidRPr="00C355FB" w14:paraId="100EC95A" w14:textId="77777777" w:rsidTr="00C355FB">
        <w:tc>
          <w:tcPr>
            <w:tcW w:w="9720" w:type="dxa"/>
            <w:tcBorders>
              <w:bottom w:val="single" w:sz="4" w:space="0" w:color="auto"/>
            </w:tcBorders>
            <w:shd w:val="clear" w:color="auto" w:fill="auto"/>
          </w:tcPr>
          <w:p w14:paraId="4A3210D4" w14:textId="77777777" w:rsidR="00C355FB" w:rsidRPr="00C355FB" w:rsidRDefault="00C355FB" w:rsidP="00835234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</w:pPr>
          </w:p>
          <w:p w14:paraId="7C7F7C7E" w14:textId="6D6201AE" w:rsidR="00835234" w:rsidRPr="00835234" w:rsidRDefault="00835234" w:rsidP="00835234">
            <w:pPr>
              <w:bidi/>
              <w:spacing w:after="0" w:line="240" w:lineRule="auto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در 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پروژه قرار است با استفاده از آنال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ز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داده‌ه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نامبرده 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و اعمال الگور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م‌ه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داده‌کاو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ختلف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انند شبکه‌ه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عصب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درخت تصم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م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و 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lang w:bidi="fa-IR"/>
              </w:rPr>
              <w:t xml:space="preserve"> SVM 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رو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آنها، الگوه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رفتار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اربران را پ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دا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رده و 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کشف الگوهای رفتاری بین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آن‌ها را 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بررس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ن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م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. سپس با استفاده از رو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کرده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دسته‌بند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و خوشه‌بند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و نتیجه‌گیری‌های مرتبط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ر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برنامه‌ریزی‌های کلان آتی بانکی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وان</w:t>
            </w:r>
            <w:r w:rsidR="0009485A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="0009485A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م</w:t>
            </w:r>
            <w:r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به بهینه‌ترین طرح‌ها و پیشنهادات برای</w:t>
            </w:r>
            <w:r w:rsidR="00F9031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طیف وسیع سلایق و خواسته‌های هر مشتری برسیم.</w:t>
            </w:r>
          </w:p>
          <w:p w14:paraId="6C101230" w14:textId="3F71B408" w:rsidR="00C355FB" w:rsidRPr="00C355FB" w:rsidRDefault="00835234" w:rsidP="00F9031D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در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نت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جه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ا انجام 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ار در 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پروژه، م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وان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م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سطح رض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اربران و تصم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مات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مد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ر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ت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و برنامه‌ر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ز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را باتوجه‌به ن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زه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اربران بهبود بخش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م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تا در آ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نده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ن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ز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ز استراتژ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ه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کارآمدتر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را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بازار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اب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 xml:space="preserve"> استفاده کن</w:t>
            </w:r>
            <w:r w:rsidRPr="00835234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>ی</w:t>
            </w:r>
            <w:r w:rsidRPr="00835234">
              <w:rPr>
                <w:rFonts w:ascii="Times New Roman" w:eastAsia="Times New Roman" w:hAnsi="Times New Roman" w:cs="B Nazanin" w:hint="eastAsia"/>
                <w:sz w:val="26"/>
                <w:szCs w:val="26"/>
                <w:rtl/>
                <w:lang w:bidi="fa-IR"/>
              </w:rPr>
              <w:t>م</w:t>
            </w:r>
            <w:r w:rsidR="00F9031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و همچنین سوددهی را برای </w:t>
            </w:r>
            <w:r w:rsidR="0009485A"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  <w:t>مؤسسه</w:t>
            </w:r>
            <w:r w:rsidR="00F9031D">
              <w:rPr>
                <w:rFonts w:ascii="Times New Roman" w:eastAsia="Times New Roman" w:hAnsi="Times New Roman" w:cs="B Nazanin" w:hint="cs"/>
                <w:sz w:val="26"/>
                <w:szCs w:val="26"/>
                <w:rtl/>
                <w:lang w:bidi="fa-IR"/>
              </w:rPr>
              <w:t xml:space="preserve"> بانکی بهینه کنیم.</w:t>
            </w:r>
          </w:p>
          <w:p w14:paraId="3F969CEB" w14:textId="77777777" w:rsidR="00C355FB" w:rsidRPr="00C355FB" w:rsidRDefault="00C355FB" w:rsidP="00C355FB">
            <w:pPr>
              <w:bidi/>
              <w:spacing w:after="0" w:line="240" w:lineRule="auto"/>
              <w:jc w:val="both"/>
              <w:rPr>
                <w:rFonts w:ascii="Times New Roman" w:eastAsia="Times New Roman" w:hAnsi="Times New Roman" w:cs="B Nazanin"/>
                <w:sz w:val="26"/>
                <w:szCs w:val="26"/>
                <w:rtl/>
                <w:lang w:bidi="fa-IR"/>
              </w:rPr>
            </w:pPr>
          </w:p>
        </w:tc>
      </w:tr>
    </w:tbl>
    <w:p w14:paraId="224F3D57" w14:textId="77777777" w:rsidR="003374ED" w:rsidRPr="00C355FB" w:rsidRDefault="003374ED" w:rsidP="003374ED">
      <w:pPr>
        <w:bidi/>
        <w:rPr>
          <w:rFonts w:cs="B Nazanin"/>
        </w:rPr>
      </w:pPr>
    </w:p>
    <w:sectPr w:rsidR="003374ED" w:rsidRPr="00C355FB" w:rsidSect="008E2943">
      <w:pgSz w:w="11906" w:h="16838" w:code="9"/>
      <w:pgMar w:top="990" w:right="117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65AF2" w14:textId="77777777" w:rsidR="0071102B" w:rsidRDefault="0071102B" w:rsidP="00F9144B">
      <w:pPr>
        <w:spacing w:after="0" w:line="240" w:lineRule="auto"/>
      </w:pPr>
      <w:r>
        <w:separator/>
      </w:r>
    </w:p>
  </w:endnote>
  <w:endnote w:type="continuationSeparator" w:id="0">
    <w:p w14:paraId="2E1D4F0C" w14:textId="77777777" w:rsidR="0071102B" w:rsidRDefault="0071102B" w:rsidP="00F914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55CAA" w14:textId="77777777" w:rsidR="0071102B" w:rsidRDefault="0071102B" w:rsidP="00F9144B">
      <w:pPr>
        <w:spacing w:after="0" w:line="240" w:lineRule="auto"/>
      </w:pPr>
      <w:r>
        <w:separator/>
      </w:r>
    </w:p>
  </w:footnote>
  <w:footnote w:type="continuationSeparator" w:id="0">
    <w:p w14:paraId="1F9E5706" w14:textId="77777777" w:rsidR="0071102B" w:rsidRDefault="0071102B" w:rsidP="00F914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D22EB"/>
    <w:multiLevelType w:val="hybridMultilevel"/>
    <w:tmpl w:val="7E3E7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C2F3C"/>
    <w:multiLevelType w:val="hybridMultilevel"/>
    <w:tmpl w:val="B9DE1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4179E"/>
    <w:multiLevelType w:val="hybridMultilevel"/>
    <w:tmpl w:val="F5F2DD40"/>
    <w:lvl w:ilvl="0" w:tplc="4CC448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0077D"/>
    <w:multiLevelType w:val="hybridMultilevel"/>
    <w:tmpl w:val="CB3E7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3D3D83"/>
    <w:multiLevelType w:val="hybridMultilevel"/>
    <w:tmpl w:val="0FC08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663778"/>
    <w:multiLevelType w:val="hybridMultilevel"/>
    <w:tmpl w:val="476ED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6390764">
    <w:abstractNumId w:val="0"/>
  </w:num>
  <w:num w:numId="2" w16cid:durableId="298917750">
    <w:abstractNumId w:val="4"/>
  </w:num>
  <w:num w:numId="3" w16cid:durableId="703209587">
    <w:abstractNumId w:val="2"/>
  </w:num>
  <w:num w:numId="4" w16cid:durableId="1963073188">
    <w:abstractNumId w:val="3"/>
  </w:num>
  <w:num w:numId="5" w16cid:durableId="777723018">
    <w:abstractNumId w:val="1"/>
  </w:num>
  <w:num w:numId="6" w16cid:durableId="162827205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sTQ2NTQzMDc0MjNS0lEKTi0uzszPAykwrAUAuSBRlCwAAAA="/>
  </w:docVars>
  <w:rsids>
    <w:rsidRoot w:val="00C355FB"/>
    <w:rsid w:val="0001400B"/>
    <w:rsid w:val="0009485A"/>
    <w:rsid w:val="000950B7"/>
    <w:rsid w:val="00162F94"/>
    <w:rsid w:val="001A21C4"/>
    <w:rsid w:val="001B370F"/>
    <w:rsid w:val="001F0275"/>
    <w:rsid w:val="00232CD2"/>
    <w:rsid w:val="00240078"/>
    <w:rsid w:val="002C2A31"/>
    <w:rsid w:val="003004AA"/>
    <w:rsid w:val="00303CBB"/>
    <w:rsid w:val="003363C9"/>
    <w:rsid w:val="003374ED"/>
    <w:rsid w:val="003D5D38"/>
    <w:rsid w:val="00441931"/>
    <w:rsid w:val="00455D75"/>
    <w:rsid w:val="004766FC"/>
    <w:rsid w:val="004D2442"/>
    <w:rsid w:val="005515B7"/>
    <w:rsid w:val="005E5836"/>
    <w:rsid w:val="006057F9"/>
    <w:rsid w:val="00631F3C"/>
    <w:rsid w:val="0063381B"/>
    <w:rsid w:val="00640853"/>
    <w:rsid w:val="00682C53"/>
    <w:rsid w:val="00703C13"/>
    <w:rsid w:val="0071102B"/>
    <w:rsid w:val="00744666"/>
    <w:rsid w:val="007618BB"/>
    <w:rsid w:val="00815A08"/>
    <w:rsid w:val="00835234"/>
    <w:rsid w:val="008E2943"/>
    <w:rsid w:val="00931D9C"/>
    <w:rsid w:val="00987B28"/>
    <w:rsid w:val="00A03EAB"/>
    <w:rsid w:val="00A3508B"/>
    <w:rsid w:val="00A762C7"/>
    <w:rsid w:val="00B52CE5"/>
    <w:rsid w:val="00B568D7"/>
    <w:rsid w:val="00B863E8"/>
    <w:rsid w:val="00BF6781"/>
    <w:rsid w:val="00C307D5"/>
    <w:rsid w:val="00C355FB"/>
    <w:rsid w:val="00C9169B"/>
    <w:rsid w:val="00CE78DE"/>
    <w:rsid w:val="00D12300"/>
    <w:rsid w:val="00D4158D"/>
    <w:rsid w:val="00D720C3"/>
    <w:rsid w:val="00D83FDF"/>
    <w:rsid w:val="00D8611A"/>
    <w:rsid w:val="00DC091A"/>
    <w:rsid w:val="00E52498"/>
    <w:rsid w:val="00F9031D"/>
    <w:rsid w:val="00F91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ABFBBF"/>
  <w15:docId w15:val="{56D4DD1C-D65E-48BD-96FD-A9A7EBE4D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0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1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44B"/>
  </w:style>
  <w:style w:type="paragraph" w:styleId="Footer">
    <w:name w:val="footer"/>
    <w:basedOn w:val="Normal"/>
    <w:link w:val="FooterChar"/>
    <w:uiPriority w:val="99"/>
    <w:unhideWhenUsed/>
    <w:rsid w:val="00F91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44B"/>
  </w:style>
  <w:style w:type="paragraph" w:styleId="ListParagraph">
    <w:name w:val="List Paragraph"/>
    <w:basedOn w:val="Normal"/>
    <w:uiPriority w:val="34"/>
    <w:qFormat/>
    <w:rsid w:val="00C916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1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1F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66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janiobachmann/bank-marketing-datas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3</Pages>
  <Words>860</Words>
  <Characters>4192</Characters>
  <Application>Microsoft Office Word</Application>
  <DocSecurity>0</DocSecurity>
  <Lines>93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naz</dc:creator>
  <cp:lastModifiedBy>Amirreza Hosseini</cp:lastModifiedBy>
  <cp:revision>15</cp:revision>
  <cp:lastPrinted>2023-04-18T06:05:00Z</cp:lastPrinted>
  <dcterms:created xsi:type="dcterms:W3CDTF">2023-04-17T14:37:00Z</dcterms:created>
  <dcterms:modified xsi:type="dcterms:W3CDTF">2023-04-23T19:36:00Z</dcterms:modified>
</cp:coreProperties>
</file>